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110b5de</w:t>
        </w:r>
      </w:hyperlink>
      <w:r>
        <w:t xml:space="preserve"> </w:t>
      </w:r>
      <w:r>
        <w:t xml:space="preserve">on November 13,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 The live stream was relayed via Blackboard Connect to 30 viewers around Europe.</w:t>
      </w:r>
    </w:p>
    <w:p>
      <w:pPr>
        <w:pStyle w:val="BodyText"/>
      </w:pPr>
      <w:r>
        <w:t xml:space="preserve">Our experience with</w:t>
      </w:r>
      <w:r>
        <w:t xml:space="preserve"> </w:t>
      </w:r>
      <w:r>
        <w:rPr>
          <w:i/>
        </w:rPr>
        <w:t xml:space="preserve">CAVA360VR</w:t>
      </w:r>
      <w:r>
        <w:t xml:space="preserve"> </w:t>
      </w:r>
      <w:r>
        <w:t xml:space="preserve">has been very positive. 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February, 146879412090546.</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110b5de5e21b75cf759c977922a60d0a9d69192b/"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110b5de5e21b75cf759c977922a60d0a9d69192b"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110b5de5e21b75cf759c977922a60d0a9d69192b/"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110b5de5e21b75cf759c977922a60d0a9d69192b"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11-13T09:41:43Z</dcterms:created>
  <dcterms:modified xsi:type="dcterms:W3CDTF">2020-11-13T09: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1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